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ทดสอบ</w:t>
      </w:r>
      <w:r>
        <w:t xml:space="preserve"> </w:t>
      </w:r>
      <w:r>
        <w:t xml:space="preserve">PE+ASR</w:t>
      </w:r>
      <w:r>
        <w:t xml:space="preserve"> </w:t>
      </w:r>
      <w:r>
        <w:t xml:space="preserve">ห้อง</w:t>
      </w:r>
      <w:r>
        <w:t xml:space="preserve"> </w:t>
      </w:r>
      <w:r>
        <w:t xml:space="preserve">4194)</w:t>
      </w:r>
      <w:r>
        <w:t xml:space="preserve"> </w:t>
      </w:r>
      <w:r>
        <w:t xml:space="preserve">ข่าว</w:t>
      </w:r>
      <w:r>
        <w:t xml:space="preserve"> </w:t>
      </w:r>
      <w:r>
        <w:t xml:space="preserve">ททบ.</w:t>
      </w:r>
      <w:r>
        <w:t xml:space="preserve"> </w:t>
      </w:r>
      <w:r>
        <w:t xml:space="preserve">5</w:t>
      </w:r>
      <w:r>
        <w:t xml:space="preserve"> </w:t>
      </w:r>
      <w:r>
        <w:t xml:space="preserve">จับประเด็นข่าวร้อน</w:t>
      </w:r>
      <w:r>
        <w:t xml:space="preserve"> </w:t>
      </w:r>
      <w:r>
        <w:t xml:space="preserve">วันที่</w:t>
      </w:r>
      <w:r>
        <w:t xml:space="preserve"> </w:t>
      </w:r>
      <w:r>
        <w:t xml:space="preserve">2</w:t>
      </w:r>
      <w:r>
        <w:t xml:space="preserve"> </w:t>
      </w:r>
      <w:r>
        <w:t xml:space="preserve">มี.ค.64</w:t>
      </w:r>
    </w:p>
    <w:p>
      <w:pPr>
        <w:pStyle w:val="Date"/>
      </w:pPr>
      <w:r>
        <w:t xml:space="preserve">วันอังคารที่</w:t>
      </w:r>
      <w:r>
        <w:t xml:space="preserve"> </w:t>
      </w:r>
      <w:r>
        <w:t xml:space="preserve">11</w:t>
      </w:r>
      <w:r>
        <w:t xml:space="preserve"> </w:t>
      </w:r>
      <w:r>
        <w:t xml:space="preserve">ตุลาคม</w:t>
      </w:r>
      <w:r>
        <w:t xml:space="preserve"> </w:t>
      </w:r>
      <w:r>
        <w:t xml:space="preserve">2565</w:t>
      </w:r>
      <w:r>
        <w:t xml:space="preserve"> </w:t>
      </w:r>
      <w:r>
        <w:t xml:space="preserve">เวลา</w:t>
      </w:r>
      <w:r>
        <w:t xml:space="preserve"> </w:t>
      </w:r>
      <w:r>
        <w:t xml:space="preserve">10.15</w:t>
      </w:r>
      <w:r>
        <w:t xml:space="preserve"> </w:t>
      </w:r>
      <w:r>
        <w:t xml:space="preserve">น.</w:t>
      </w:r>
    </w:p>
    <w:p>
      <w:pPr>
        <w:pStyle w:val="SourceCode"/>
      </w:pPr>
      <w:r>
        <w:rPr>
          <w:rStyle w:val="VerbatimChar"/>
        </w:rPr>
        <w:t xml:space="preserve">                            (ข้อความสดจากระบบถอดความเสียงพูดทางไกล)</w:t>
      </w:r>
    </w:p>
    <w:p>
      <w:pPr>
        <w:pStyle w:val="FirstParagraph"/>
      </w:pPr>
      <w:r>
        <w:t xml:space="preserve">คณะกรรมการโรคติดต่อแห่งชาติเตรียมหารือหลักเกณฑ์ Donna ลิงกัง จังหวัดราชบุรี ผู้บังคับการตำรวจภูธรจังหวัดราชบุรีแล้ว กรมสุขภาพจิตยุติการมอบให้อแมนด้าออบดัม Miss Universe Thailand 2020 พูดผิดแล้ว แต่งตั้ง 5 วัน ร้อน สวัสดีค่ะขอต้อนรับเข้าสู่ เป็นข่าวร้อน สุชาดานิ่มนวลอีกหนึ่งช่องทางในการ รายการนะคะเข้าไปที่ Fanpage tv5hd วันทางช่องทาง YouTube แล้วก็ทำ dot to dot th ค่ะวันนี้ตามประเด็นทั้งเรื่องของวัคซีนแล้วก็ความเคลื่อนไหวทางการเมืองนะคะ รอดูอยู่ว่าผลของวัคซีนหลังจากที่ฉีดไปแล้วเข็มแรกจะสามารถยับยั้งการระบาดของ covid ทาครีมได้หรือเปล่าลูกไปถึงประเด็นเรื่องการเมืองด้วยค่ะ เก้าอี้รัฐมนตรีที่ยังว่างอยู่นะคะวันนี้นักข่าวก็ไปถาม นายกรัฐมนตรีว่าจะมีความชัดเจนในการแต่งตั้งใครเข้ามาแทนที่ตำแหน่งที่ว่างลงค่ะและแน่นอนนะคะคืนนี้จะเป็นข่าวร้อนเราจะพาไปฟังความเห็นของภาคเอกชนบ้าง คิดเห็นอย่างไรกับเรื่องของวัคซีนโดยเฉพาะในแง่ของความเชื่อมั่นแล้วก็อยากจะได้รัฐมนตรีที่มันนั่งทดแทน มีคุณสมบัติอย่างไรที่จะขับเคลื่อนประเทศให้เดินไปข้างหน้าได้เดี๋ยวติดตามช่องที่ 3 ของรายการวันนี้นะคะต้องไปดูเรื่องของวัคซีนหลังจากที่เดินหน้าจีบให้กับประชาชนกลุ่มเสี่ยงกันไปแล้วก็จะมีทั้งบุคลากรทางการแพทย์มีประชาชนที่เป็นจิตอาสานะคะที่ต้องทำงานด้านหน้าอยู่ในพื้นที่เสี่ยงต่างๆนะว่าตอนนี้เนี่ยจะมีกระแสเรื่องของ ลง vip มาขอแซงคิวไปฉีดก่อนนะคะตอนนี้หน่วยงานที่เกี่ยวข้องก็ออกมาปฏิเสธเรื่องนี้ที่นี่วันนี้มีประเด็นเรื่องเกี่ยวกับ วัคซีนพาสปอร์ตค่ะเป็นแนวคิดนะคะที่คิดขึ้นมาร่วมกันว่าถ้าเกิดคนที่ฉีดวัคซีนแล้วเนี่ยเดี๋ยวจะมีการออก วัคซีนพาสปอร์ตให้ พาสปอร์ตมีความสำคัญมากคือสามารถเดินทางไปไหนมาไหนก็ได้หรืออาจจะไม่จำเป็นต้องกัด ก็ได้ที่มันเป็นประเด็นใหญ่ระดับโลกเลยนะคะที่ LINE ประเทศไทยต้องมาหารือร่วมกันว่า เราจะวางแนวทางปฏิบัติ ให้เป็นไปในทิศทางเดียวกันยังไงบ้างไปดูความชัดเจนในเรื่องนี้กันหน่อยนะคะหลังจากที่หยิบยกเข้าสู่การประชุมของครมในวันนี้ค่ะ นายแพทย์โอภาสการย์กวินพงศ์อธิบดีกรมควบคุมโรคนะคะก็อธิบายเกี่ยวกับเรื่องการขอรับ วัคซีน บอกว่าถ้าไปดูตามพรบโรคติดต่อ กฎหมายที่มอบอำนาจให้กับทางเจ้าหน้าที่ควบคุมโรค หรือว่าทางผอ. โรงพยาบาลนะคะ เขาจะเป็นผู้ออกหนังสือรับรองให้กับประชาชนที่ ฉีดวัคซีน covid จนครบคือต้องฉีดให้ครบ 2 เข็มก่อนนะคะเพราะว่าเราสั่งมาจาก ยี่ห้อที่เขากำหนดให้ฉีด 2 เข็มตอนนี้เริ่มมีการวางระบบเอาไว้เหมือนกัน ไปดูขั้นตอน ขอจีบวัคซีนครบแล้วเนี่ยทางโรงพยาบาลเขาจะออกเป็นใบรับรองให้ก่อนว่าเราฉีดวัคซีนครบเรียบร้อยแล้วนะ แล้วก็จะ ไปขอที่ทางกรมควบคุมโรคที่นี้เรื่องหนังสือรับรองในอนาคตเนี่ย จะมีผลอย่างไรบ้าง 1 คือ ปกติเราเดินทางไปไหนเนี่ย ต้องกักตัว 14 วันใช่ไหมคะเพราะว่าตามระยะการฟักตัวของโรค อาจจะไม่ต้องกักตัวก็ได้หรือ คุยกันว่า รถมันกลับตัวได้ไหมจาก 14 วันนี้อาจจะลดลงครึ่งนึง ถ้าเป็นไปได้นะคะเดี๋ยวเรื่องนี้เนี่ยจะมีการนำเข้าสู่ที่ประชุมของคณะกรรมการโรค ชาตินี้วันที่ 8 มีนาคมมีด้วยค่ะนอกจากนี้ในทางองค์การอนามัยโลกเขาก็สนใจ ประเด็นเรื่องของวัคซีนพาสปอร์ตเหมือนกันนะคะบอกว่าเดี๋ยวสัปดาห์นี้ น่าจะหยิบยกมาหารือกัน ถ้าเกิดในแต่ละประเทศเนี่ย ดำเนินในแนวทางเดียวกันมีวัคซีนพาสปอร์ตเหมือนกันเนี่ยก็ต้องมาคุยกันว่าถ้าเดินทางระหว่างประเทศเนี่ย มีแนวทางร่วมกันอย่างไรเขาอาจจะสร้างแบบฟอร์มขึ้นมาให้เป็นมาตรฐานเดียวกันก็ได้นะคะเดี๋ยวต้องรอความชัดเจนเรื่องนี้อีกครั้งหนึ่งค่ะแล้วก็มีการชี้แจงเพิ่มเติมออกมาจาก อนุชาบูรพชัยศรีโฆษกประจำสำนักนายกรัฐมนตรีนะคะบอกว่ารัฐบาลก็มีแนวคิด จะให้ทางกระทรวงการต่างประเทศ ดำเนินการเรื่องวัคซีนพาสปอร์ตค่ะก็เตรียมพร้อมสำหรับการเดินทางเลยก็น่าจะเป็นใบเบิกทาง เพื่อสร้างความเชื่อมั่นในการเดินทางระหว่างกันได้นะคะ ก็ต้องรอดูนะคะว่าผลประสิทธิภาพของวัคซีนที่เราฉีดไปแล้วมันจะเป็นยังไงถ้าเกิดแนวโน้มตัวเลขผู้ติดเชื้อลดลงนั่นก็แปลว่าวัคซีนเริ่มจะได้ผลแล้วนะเดี๋ยวก็มารอดูว่าวัคซีนที่ออกมาในจะมีแนวทางหรือว่ามีข้อกำหนดร่วมกันอย่างไรได้บ้างนะคะ วัคซีนค่ะไม่ได้มีแค่ 10 O’clock คะแต่ว่าในต่างประเทศเนี่ย เขาใช้หลายยี่ห้อให้กับพลเมืองและวันนี้มีข่าวดีออกมานะคะทางสหราชอาณาจักรบอกว่าวัคซีนโควิชนายทีนของฟรีเซอร์ Bio n astrazeneca จาก oxford ที่ละมีประสิทธิภาพดีกว่า กลุ่มของผู้สูงอายุ ตั้งแต่ฉีดวัคซีนเข็มแรกนะคะเป็นอย่างไรบ้างติดตามจากทีมข่าวต่างประเทศค่ะ สำนักงานสาธารณสุขอังกฤษเผยแพร่รายงานเกี่ยวกับการศึกษาประสิทธิภาพของวัคซีนป้องกัน covid ในจีนของบริษัทไฟเซอร์ bioenergetics และ astrazeneca oxford โดยระบุว่าการฉีดวัคซีน 1 โดสของไฟเตอร์ biox มีประสิทธิภาพ 57-61 เปอร์เซ็นต์ในการป้องกันการติดเชื้อแบบไม่แสดงอาการในผู้ที่มีอายุตั้งแต่ 7 ดีขึ้นไปขณะที่การฉีดวัคซีนของ astrazeneca oxford ลดความเสี่ยงของการติดเชื้อแบบไม่แสดงอาการ ผู้ที่มีอายุตั้งแต่ 7 ปีขึ้นไปในอัตรา 60-70 3% หลังการฉีดแรกและพบว่า การฉีดวัคซีนชนิดใดชนิดหนึ่งตั้งแต่เข็มแรกสามารถลดอัตราการเข้ารับการรักษาตัวในโรงพยาบาลด้วยอาการหนักจากโรคโควิตในจีน ในกลุ่มที่มีอายุ 80 ปีขึ้นไปได้มากถึง 80 เปอร์เซ็นต์อย่างไรก็ตามวัคซีนจากทั้ง 2 บริษัทต้องฉีด 2 dose และทิ้งระยะห่างกันประมาณ 4 สัปดาห์นอกจากนี้รายงานยังระบุว่าวัคซีนของไฟ sabuyinbed สามารถลดอัตราการเสียชีวิตจากโรคโควิชนายทีนในกลุ่มประชากรอายุมากกว่า 80 ปีขึ้นไปได้รับ 83% และการทดสอบประสิทธิภาพของวัคซีนทั้ง 2 ชนิดที่มีต่อเชื้อไวรัสโคโรน่ากลายพันธุ์จากบราซิลยังคงต้องมีการวิจัยอย่างละเอียดทั้งนี้หลายประเทศในยุโรปยังคงจำกัดการใช้วัคซีนของแอร์ senegal ปอดในผู้ที่มีอายุตั้งแต่ 15 ปีขึ้นไปเนื่องจากข้อมูลการทดสอบทางคลินิกของวัคซีนชนิดนี้ที่มีต่อกลุ่มตัวอย่างสูงอายุยังคลุมเครือ ส่วนนายกรัฐมนตรีนะคะต้องฉีดของ astrazeneca ทำให้เกิดผลงานวิจัยออกมาเป็นไปในทิศทางที่ดีขึ้นในวัคซีนที่จะนำมาฉีดในรอบต่อไปนี้ก็น่าจะช่วยให้ บรรดาผู้สูงอายุในเข้าถือวัคซีนได้มากขึ้นด้วยแล้วก็มีความปลอดภัยด้วยนะคะไปดูประเด็นร้อนทางการเมืองกันบ้างค่ะตอนนี้ยังรอความ เสนาเฮ้าส์ว่าเก้าอี้รัฐมนตรี 3 ตำแหน่งที่ว่างลงไปเนี่ยใครจะได้ สละหรือจะมีการโยกเปลี่ยนกระทรวงหรือเปล่าจะมีคนนอกมานั่งเก้าอี้หรือเปล่า พี่นะมีอยู่ 3 แต่ความต้องการยังมีมากกว่า 3 นะคะแล้วเราก็เริ่มเห็นการเปิดหน้าค่าตาเริ่มเห็นสูตร กันกลับกทมเนี่ยออกมานี่หลายสูตรเลยค่ะ มีการแบ่งจัดสรรโควตากันไหมหรือเปล่าแน่นอนแหละเรื่องนี้สร้างความหนักใจให้กับ นายกรัฐมนตรีณพลเอกประยุทธ์จันทร์โอชาแปลว่า ศึกในพลังประชารัฐเนี่ย ก็ยัง หนูไม่สามารถแก้ไขปัญหาได้เลยค่ะแล้วก็ต้องไปบริหารจัดการโควตาจากพรรคร่วมรัฐบาลอื่นๆอีกนะคะวันนี้นักข่าวไปถามนายกเรื่องความชัดเจนเกี่ยวกับการปรับครมนายกบอกว่า ใจเย็นๆหน่อยเดี๋ยวไม่เกินเดือนเมษายนนี้เนี่ยน่าจะได้ นะคะว่า จะกลับกทม ออกมาหน้าตาเป็นแบบไหนแต่ว่าการตอบคำถามของนายกวันนี้เลยดูเหมือนเจอ มีอารมณ์พอสมควรนะคะนายกบอกว่าเดี๋ยวคงจะได้เห็นเร็วๆนี้แหละ เพราะว่ามีการหารือการเรื่องทางการเมืองแล้วคือเมื่อวาน เรียกพักร่วมไปคุยบ้างแล้วนะคะ เกี่ยวกับการเกลี่ยโควต้า ภูมิใจไทยประชาธิปัตย์เนี่ย ก่อนหน้านี้เขาตกลงกันไม่ได้เพราะว่าสัดส่วนของเก้าอี้สเนี่ยเปลี่ยนแปลงไปนะคะ นายกบอกว่า ว่ายังไงก็ตามเนี่ยสุดท้าย เป็นเรื่องของ นายกที่จะมีอำนาจในการตัดสินใจค่ะแล้วก็ตอนนี้ยังไม่มีพรรคร่วม เขามาขอปรับเปลี่ยนโควต้าในส่วนของแต่ละพรรคนะถ้าเกิดจะเปลี่ยนกันจริงๆเนี่ยเดี๋ยวสักพักเขาก็จะแจ้งเข้ามาเอง นายก คำถามสื่อวันนี้ ย้ำด้วยนะว่าอย่าเอาเรื่องปรับครมมาเพิ่มเติมให้เกิดปัญหาขึ้นไปอีก นายกคนเดียวเนี่ยยืนยันว่าควบคุมทุกอย่างให้เป็นไปในแนวทางที่ดีได้ทั้งส่วนของการเมืองแล้วก็การบริหารราชการแผ่นดินด้วยนะคะเขาบอกว่าเดี๋ยวรอดูเมษานี้แหละ มีความชัดเจนเรื่องนี้นะคะเอาไปดูฝั่งของประชาธิปัตย์กันบ้างวันนี้ก็ไปตามถาม คุณจุรินทร์ลักษณวิศิษฏ์นะคะหัวหน้าพรรคประชาธิปัตย์ได้ตอบสั้นๆก็บอกว่าเรื่องของการปรับครมเนี่ยเดี๋ยว รอก่อน รอหลังจากเลือกตั้งซ่อม สสเขต 3 จังหวัดนครศรีธรรมราชก็คือแทนคุณเทพไทเสนพงศ์ที่ถูกตัดสิทธิ์ทางการเมืองไปนะคะในวันที่ มีนาคมนี้แหละเดี๋ยวค่อยมาว่ากันอีกทีว่าทางฝั่งของประชาธิปไตยจะว่ายังไงกับเรื่องเก้าอี้ครม ไปดูฝั่งของพลังประชารัฐกันบ้าง ถ้าจำกันได้ก่อนหน้านี้เนี่ยสสพลังประชารัฐ ล่ารายชื่อกันนะคะ ล่ารายชื่อทำเป็นหนังสือส่งไปถึงนายกมนตรีบอกว่าอยากจะให้ ให้ มอบอำนาจเด็ดขาดในการเลือก คนที่มานั่งเก้าอี้ดนตรีในพรรคพลังประชารัฐเมียให้พลเอกประวิตร ให้เป็นคนตัดสินใจเลือกนะวันนี้คุณวิรัช ธนเสฏฐ์รองหัวหน้าพรรคพลังประชารัฐค่ะ แถลงผลการประชุมของพรรคนะวันนี้ก็มีมติ มอบอำนาจให้หัวหน้าพรรค เป็นคนคัดเลือกบุคคลที่จะมาดำรงตำแหน่งแทนตำแหน่งที่ว่างลงค่ะ ถ้าเกิดฟังพลเอกประวิตรสัมภาษณ์เมื่อช่วง บ่ายๆที่ผ่านมาแล้วก็พูดชัดเจนบอกว่าก็เดี๋ยวจะเลือกมาเลยว่าจะเลือกใคร แล้วเสนอชื่อไปให้นายกแต่ท่านจะไม่ระบุนะว่าแต่ละคนจะให้ไปนั่งเก้าอี้ตัวไหนก็ให้เป็นอำนาจในการตัดสินใจของนายกน่ะค่ะ แล้วก็ประเด็นสสกลุ่มดาวฤกษ์ที่โหวตสวนมติพรรคนะคะ ผลออกมาแล้วค่ะ ยังไม่ได้ขอบทลงโทษแต่ว่าต้องมีการนัดประชุมคณะกรรมการอีกครั้งสัปดาห์หน้า ต้องมาคุยกันอีกทีนึงว่า สรุปแล้วจะลงโทษยังไงนะคะแล้วก็รายงานต่อที่ประชุมของคณะกรรมการบริหารภาคอีกครั้ง ยืนยันว่าทำกรอบเวลา 15 วันแน่นอนค่ะ มีประเด็นเรื่องของสมาชิกกับภาค 2 ของกลุ่มอดีตรัฐมนตรีที่ ถูกตัดสิทธิ์ทางการเมืองไปด้วยนะคะก็คือคดีที่ไปเกี่ยวโยงกับกลุ่มกปปสค่ะ วันนี้ทางกกตเนี่ยมีมติให้ส่งไปให้ศาลรัฐธรรมนูญวินิจฉัย ความเป็นสมาชิกสภาพส.ส และรัฐมนตรีของคุณพุทธิพงษ์ปุณณกันต์อดีตรัฐมนตรี Digital นะคะคุณณัฏฐพลทีปสุวรรณอดีตรัฐมนตรีศึกษาธิการคุณถาวรเสนเนียม อดีตรัฐมนตรีช่วยคมนาคมแล้วก็สอนอีก 2 คนก็คือคุณอิสระสมชัยส.ส. บัญชีรายชื่อมีคุณจุ๋ม ชุมพลจุลใสสสชุมพรนะคะ ก็ให้ศาล รัฐธรรมนูญเป็นผู้วินิจฉัยว่า จะให้ ขาดจากความเป็นสมาชิกกับภาพหรือเปล่าจริงประเด็นนี้นะคนก็วิพากษ์วิจารณ์กกตเยอะนะ อบตก็มีอำนาจชี้ขาดเหมือนกันนะคะแต่ว่าท้ายที่สุดนี้ก็ต้องส่งเรื่องไปให้ศาลรัฐธรรมนูญเป็นผู้ชี้ขาดในเรื่องนี้นะคะ ก็เดี๋ยวเราต้องรอดูนะคะว่าท้ายที่สุดแล้วเนี่ยจะมีการดำเนินการยังไงค่ะเพราะว่าถ้าเกิดไปดูกฎหมายของกกตเนี่ยนะก็สามารถที่จะให้ทางกกต. ดำเนินการตามข้อเท็จจริงแล้วก็ยึดกฎหมายของอบต ได้เช่นเดียวกันนะคะเดี๋ยวติดตามประเด็นนี้กันอย่างใกล้ชิดค่ะ พักสักครู่นะคะช่วงหน้ากลับมาดูประเด็นที่เกี่ยวโยงกับทางการเมืองเหมือนกันนะคะ Miss Universe Thailand ไปรษณีย์ ความเห็นทางการเมือง กรมสุขภาพจิต ตั้งปลุก พูดสุขภาพแล้วนะคะเกิดอะไรขึ้นเดี๋ยวติดตามกันช่วงหน้าค่ะ โทร 092 774 settle ขึ้นเทรนทวิตเตอร์ในวันนี้นะคะ มีช่วงการชุมนุมทางการเมืองที่เกิดขึ้นเมื่อวันอาทิตย์ที่ผ่านมาเนี่ยแล้วก็กดว่าคุณแพนด้าออกดำนะซึ่งเป็น Universe Thailand ปี 2020 เธอก็ออกมาแสดงความ เห็นทางการเมืองและปรากฏว่ามีท่าทีล่าสุด ทางกรมสุขภาพจิตก็สั่ง ธรรมดาออกจากการเป็นทูตด้านสุขภาพโดยให้เหตุผลว่าเพื่อน ความขัดแย้งนะคะทำไมวันนี้ในทางกรมสุขภาพจิตไม่ต้องออกมาแถลงข่าวอย่างเป็นทางการด้วยเพราะว่าสังคมก็วิพากษ์วิจารณ์แล้วก็ตั้งคำถามอย่างหนักว่า ทำไมถึง จำเป็นต้องปล่อย ออกจากสถานะความเป็นทูตด้วยเพียงเพราะว่าแค่การแสดงความคิดเห็นทางการเมืองได้หรอ วันนี้นะคะแพทย์หญิงพรรณพิมลวิปุลากรอธิบดีกรมสุขภาพจิตถ้าบอกว่า ทางกรมสุขภาพจิตก็ได้รับทราบข้อกังวลของประชาชนนะคะหลังจากที่ได้มอบหมาย ให้คุณอแมนด้ามิสยูนิเวิร์สไทยแลนด์ปี 2020 เนี่ย มาเป็นทูตด้านสุขภาพจิตค่ะที่ผ่านมา ทาง กรมสุขภาพจิตก็ไม่ได้มอบหมายอภิสิทธิ์พิเศษแต่อย่างใดนะคะแต่ว่าเป็นเพียงการทำหน้าที่ แล้วก็มีภารกิจที่ช่วยเหลืองานด้านสุขภาพจิตเท่านั้นแล้วทางกรมสุขภาพจิตก็รับทราบถึงความกังวลใจของประชาชนค่ะ อาจจะไม่สามารถดำเนินภารกิจที่ น่าจะก่อให้เกิดความขัดแย้งหรือว่าสร้างความไม่สบายใจแก่สังคมได้ก็เลยปรึกษาหารือกันในกองประกวดนะคะแล้วก็มีมติร่วมกันออกมาค่ะขอยุติ บทบาทภารกิจ พูดด้านสุขภาพ ตั้งแต่วันนี้เป็นต้นไปของคุณ Amanda คือถ้าเราย้อนกลับไปดูตั้งแต่การรับตำแหน่งนะถือว่าสั้นมากเลยนะตั้งแต่วันที่ 25 กุมภาพันธ์ที่ผ่านมา เพิ่งจะ ตกลงร่วมกัน ว่าจะทำงานด้านสุขภาพจิต ทางกระทรวงสาธารณสุขนะคะแล้วพอเกิดประเด็นดราม่าขึ้นมาคือแพนด้าในก็ไปแสดงความคิดเห็นทางการเมืองค่ะแล้วก็เกิดความไม่พอใจ บางกลุ่มนะคะคือความเห็นทางการเมืองในมีความเห็นต่างแบ่งออกเป็นหลายฝ่ายอยู่แล้วนะคะแต่ว่าทางกรมสุขภาพจิตเขาบอกว่ามีคนเข้าไปโจมตีในเพจเยอะก็เลยต้องมานั่งคุยกันว่าเราจะหาทางออกเรื่องนี้ยังไงนะคะที่สุดก็เลยให้ยุติ การทำหน้าที่ของคุณอันดาไปค่ะ ก็ยังสร้างเสียงวิพากษ์วิจารณ์เหมือนกันนะเกี่ยวกับเรื่องนี้ กลับไปดูคดีอุกอาจที่เกิดขึ้นที่ราชบุรีกันบ้างนะคะก็เป็นประเด็นความขัดแย้งทางการเมืองท้องถิ่นค่ะเหตุการณ์นี้เกิดขึ้นนะคนร้ายที่ลงมือก่อเหตุ นักการเมืองท้องถิ่นด้วย เข้าไปยิงนะ เข้าไปยิง ผู้ที่ลงสมัคร นายกเทศบาล บ่น ถึงในวัดนะคะแล้วกลุ่มที่ อาชีพที่เกี่ยวเนื่องกันไงก็เป็นเครือญาติกันด้วยนะเราไปดูความคืบหน้าในคดีนี้กันหน่อยนะคะ ผู้ต้องหารายนี้เนี่ยก็คือนายวันชาติเนียมรักษา อดีตตำรวจ แล้วก็เป็นอดีต กำนันตำบลดอนทรายค่ะ ปัจจุบันมีตำแหน่งเป็นสสราชบุรีอยู่เขตอำเภอโพธารามท้ายที่สุดในตัดสินใจเข้ามอบตัวแล้ว ผู้บังคับการตำรวจภูธรจังหวัดราชบุรีก็มีนายวิวัฒน์ นิติกาญจนานายกอบจราชบุรีเป็นคนพาเข้ามอบตัว นายวันชาติ ให้การปฏิเสธบอกว่าไม่ได้มีส่วนรู้เห็น การยิงผู้เสียชีวิต ไปงานศพที่เกิดขึ้นนะคะแต่ว่าทางตำรวจในเขามีพยานหลักฐานชัดเจนค่ะแล้วก็มีคนเห็นเหตุการณ์ด้วยคือเห็นว่าในวันชาติในอยู่ในจุดที่เกิดเหตุแล้วจังหวะที่ยิงเข้ามาเนี่ยคือเหมือนรอดมาจากช่องใต้พระประธานนะคะ วันนี้ก็เลยไม่ได้อนุญาตให้ประกันตัวในชั้นสอบสวนค่ะ ทีนี้มาดูวงความขัดแย้งกันหน่อยที่พุ่งเป้าไปที่ประเด็น การเมืองท้องถิ่นได้นะคะ นายวันชาตินี้เป็นน้องชายของนายชวลิต เมียรักษาซึ่งเป็นอดีตสสราชบุรีอยู่ที่เขต อำเภอโพธารามนี่ล่ะค่ะแล้วก็เป็นสามีของ นางสาว วราภรณ์ ซึ่งเป็นผู้ตายคุณวราพรเป็นพี่สะใภ้ ตัวของคุณวันชาติกับ คุณชวลิตด้วยนะคะได้ส่ง ภรรยาคือต่างคนต่างส่ง สมัครแข่งนายกเทศมนตรีเทศบาลตำบลดอนทราย ปีนี้ภรรยาของคุณวันชาติ ชื่อว่าคุณจิตรลดา เคยเป็นอดีตนายกเทศมนตรีในสมัยที่ผ่านมา ผู้สมัครหมายเลข 1 นะคะ แล้วพี่สะใภ้ก็คือคุณวราพรที่เป็นผู้ตายนั่นแหละ เป็นผู้สมัครหมายเลข 2 เข้าเป็นเครือญาติกันที่นี่แหละคือก่อนหน้านี้เขาตกลงกันไปแล้วว่าอ่านเดี๋ยวจะเกลียดตำแหน่งกันแบบนั้นแบบนี้นะคะตกลงกันแต่ปรากฏว่าถูกหักหลังถูกหักหลังกันนะคะมีการไปทาบทามคนนอกให้มานั่งเก้าอี้แทนค่ะ คือไล่มาตั้งแต่การเลือกกำนัน คือคุณวันชาติมีลูกสาว มาส่งลูกสาวลงไปแข่งขันจะส่งให้ไปเป็นผู้ใหญ่บ้านเดี๋ยวอาจจะให้ผู้ใหญ่บ้านในขบวนการให้ลูกสาวเลยขึ้นเป็นกำนันนะ กดว่าก็ไปพ่ายแพ้ให้กับ นายยิ่งพันธ์กำนันคนปัจจุบันซึ่งตามข่าวในบอกว่าคุณวราภรณ์ผู้ตายเป็นคนไปท่าทางคุณยิ่งพาลให้มันลงชิงตำแหน่ง แข่งกับลูกสาวคุณวันชาติค่ะ นิรันดร์ ปรากฏว่า วันชาติหน้าจะเกิดความคับแค้นใจอ้าวทำไมคุยกันแล้ว ออกมาเป็นแบบนี้นะคะท้ายที่สุดเนี่ยก็เลยมาก่อเหตุอุกอาจที่เกิดขึ้นเนี่ยล่ะค่ะ ก็คงต้องขยายผลนะคะเพื่อดำเนินคดีต่อไปเพราะว่าพยานหลักฐานในคดีนี้ค่อนข้างชัดเจนพอสมควร ส่วนความคืบหน้าคดีของพริตตี้วาววาที่ไปรับงานเอนเตอร์เทนแล้วก็เสียชีวิตนะคะจากภาวะหัวใจวายแต่ว่าทางญาติยังไม่ ไปเชื่อที่นี่ผลการชันสูตรเบื้องต้นออกมาแล้วไปพบสารเสพติด หลายชนิด ค้างอยู่ในร่างกายไว้ที่สน. พหลโยธินพลตำรวจตรีจิรพัฒน์ ภูมิจิตรรองผู้บัญชาการตำรวจนครบาลมาติดตามความคืบหน้าคดีนี้นะคะ ตรีจิรภัทร บอกว่าเบื้องต้นสอบปากคำผู้เกี่ยวข้องไปแล้ว 10 ก็เป็นญาติของ ก็บอกว่าเนี่ยล่ะค่ะแล้วก็มีคนที่ไปร่วมเอนเตอร์เทน มี PR ที่มาร่วมงานด้วยก็ให้ข้อมูลกับทางเจ้าหน้าที่บอกว่าช่วง 4:00 น ถึง 5:00 น ในวันเกิดเหตุ คุณวาวๆมีอาการผิดปกติและ แต่ว่าต้องไปสอบสวน ละเอียดเพิ่มเติม ยังตอบไม่ได้ว่าเป็นการบังคับให้เสพยาหรือเปล่า แล้วเรื่องการใช้สารเสพติดก็ยังไม่มีผลการตรวจพิสูจน์ของทางแพทย์อย่างเป็นทางการ แต่ว่าจากการผ่าชันสูตรเบื้องต้นพบสารเสพติด บางชนิด ในร่างกายของคุณวาวาค่ะก็มีทั้งเคตามีน นิยาย มียาบ้า ไดอะซีแพมหรือว่ายานอนหลับนะคะแต่คำถามคือว่า สารเสพติด เราเนี่ยส่งผลต่อการเสียชีวิตของคุณวาหรือเปล่าทางตำรวจบอกว่าเดี๋ยวต้องรอผลจากทางแพทย์อย่างละเอียดอีกครั้งนึงแต่จะเป็นลักษณะเหมือน เคนมผงที่ไประบาดก่อนหน้านี้หรือเปล่าก็ยังยืนยันไม่ได้เช่นเดียวกันนะคะตอนนี้ก็เลยยังไม่มีการแจ้งข้อกล่าวหาใครค่ะ 23 สอบปากคำคนที่อยู่ในที่เกิดเหตุให้ครบก่อนนะคะถ้าตำรวจมาบอกว่า 3 ตัวครบหมดแล้ว เบื้องต้นการกระทำดังกล่าวนี้อาจจะเข้าข่ายความผิดฐานประกอบถูกเฉยแล้วก็พรบควบคุมโรคเพราะว่ามีการไปรวมกลุ่มกันจัดปาร์ตี้ไม่ได้ขออนุญาตนะคะก็น่าจะเป็นคล้ายๆกับเคสของคุณมะตูมนั่นแหละทีนี้ฝั่งแม่คุณมาว่าคุณพรทิพย์แก้วสุขนะคะ แม่ก็บอกว่า ถ้าทุกอย่างชัดเจนแล้วจบเร็วเนี่ยจะได้นำร่างของลูกสาวไปฌาปนกิจให้เรียบร้อยค่ะคุณแม่ ยืนยันเลยนะว่าลูกไม่เคยไปยุ่งเกี่ยวกับ อยาก ตามที่เขาบอกว่าไปพบสารเสพติดแน่นอนแล้วหลังเกิดเหตุ ไม่เคยมีใครในงานติดต่อมาหาคุณแม่เลย คุณแม่บอกแบบนี้นะคะ แล้วก็ไม่อยากไปเปรียบเทียบกับ คดีของคุณลาเบลด้วย อยากที่จะให้คดีถึงที่สุดแล้วคนผิดก็ต้องได้รับการลงโทษนะคะ ยืนยันว่าลูกสาวต้องได้รับความยุติธรรมในคดีนี้ค่ะ ส่วนคดีฆ่าหั่นศพนะคะที่จังหวัดพระนครศรีอยุธยาและคนร้ายก็ การนำส่ง แยกร่างแล้วก็นำไปอำเภอพรางนะวันนี้ก็มีความคืบหน้าทางคดีเช่นเดียวกันค่ะ ตำรวจเนี่ยเขาก็ไป 3 จุดที่เกิดเหตุนะคะก็ไปเจอร่าง ของครูต่าย ไปเจอเฉพาะส่วนที่เป็นลำตัวแขนขาแต่ว่าไม่พบศีรษะค่ะพอจะระบุเพศได้แล้วว่าเป็นผู้ชาย อายุไม่เกิน 30 วันนี้สถานีตำรวจภูธรวังน้อยจังหวัดพระนครศรีอยุธยาพลตำรวจตรีสุภธีร์บุญครองรองผู้บัญชาการตำรวจภูธรภาค 1 นะคะก็มาติดตามทางคดีบอกว่าทางผู้บัญชาการตำรวจภูธรภาค 1 ได้จ้ะ ชุดสืบสวนฝีมือดีหลายหน่วยงานมาช่วยกัน ชุด ว่าจะมีตำรวจตรวจคนเข้าเมืองมาร่วมในครั้งนี้ด้วยเพราะว่ามีความเป็นไปได้เหมือนกันว่าพูดเอาอาจจะเป็นชาวต่างชาติ ดูจากลักษณะรูปประพันสันฐานเนี่ยน่าจะเป็นไปได้นะคะก็จะคลี่คลายคดีให้เร็วที่สุดค่ะก็ฝากไปถึงประชาชนด้วยว่าตอนนี้ใครมีญาติหายตัวไปนะ เบาะแสก็แจ้งไปที่ทางตำรวจได้เลยนะคะโทรไปที่หมายเลข 062 271 110 ประเด็นการสังหารตอนนี้ ยังตั้งไว้ทุกประเด็นค่ะไม่ตัดประเด็นไหนทิ้งเลยอาจจะเป็นธุรกิจมืด อาจจะเป็นเรื่องยาเสพติด ชู้สาวแค้นส่วนตัวเป็นไปได้ทั้งหมดนะคะยังไม่ทราบว่าเป็นฝีมือของใครค่ะอาจจะมีประเด็นที่แคบมากกว่านี้ก็ได้ต้องรอ สอบปากคำผู้ที่เกี่ยวข้องนะคะเพื่อความชัดเจนในคดีนี้ด้วยค่ะอีกสักครู่นะคะช่วงหน้าติดตามเรื่องของวัคซีนกันหน่อยรวมถึงประเด็นร้อนทางการเมืองเอกจะชนเขามองยังไงกันบ้าง ช่วงหน้าค่ะ ความมั่นทะลุเดือด ทุกวันพฤหัสบดีเวลา 08:30 น Root สร้างภูมิคุ้มกัน แถวบ้าน ทุกปัญหามีทางออก ส่ง 15:00 น ทางททบ 5 hd1 สำนักเศรษฐกิจนะคะประเมินว่า ค่าของ ไททัน ฟื้นตัวดีขึ้นไม่ช่วงไตรมาสที่ 2 ก็ใส่มากที่ 3 เพราะว่าเรามี 11 นาทีแล้วก็ทยอยฉีดไปบ้างแล้วนะแต่ว่าตอนนี้มี ทางการเมืองเนื่องจากว่ายังไม่มีความชัดเจนเรื่องการ เดี๋ยวจะไปฟังความเห็นของภาคเอกชนว่าเขามองยังไงบ้างเกี่ยว การสร้างความเชื่อมั่นวัคซีน covid นาทีแล้วก็ เส้นทางการเมืองอยากจะได้รัฐมนตรีที่มีคุณสมบัติแบบไหนมาบริหารประเทศนะคะไม่มีการ คุยกับคุณจรินทร์สารสินประธานกรรมการหอการค้าไทยและสภาหอการค้าแห่งประเทศไทยอยู่ในสายแล้วค่ะ สวัสดีค่ะ ครับสวัสดีครับสวยครับ ถ้าตอนนี้เราเริ่มจะได้วัคซีนมาฉีดให้กับประชาชนแล้วนะคะตอนนี้ทางหอการค้าเนี่ยประเมินสัญญาณยังไงบ้างคะเรื่องเกี่ยวกับภาพรวมของเศรษฐกิจหลังจากนี้ ว่าตอนนี้นะครับก็เริ่มมีสัญญาณมาแล้วว่า รัฐบาลก็เอา วัคซีนเริ่มมาฉีดกระจายแล้วนะครับ ก็คิดว่าจะเป็นต้นไปก็จะทยอยกันจีบ จนถึง 13 คนเจ้าสีเนี่ยนะครับ อันดับแรกคือความมั่นใจ ตอนออก แบบบ้านมีมากขึ้นนะครับ เป็นคนแก่คนอะไรต่างๆก็สามารถ ไปจับจ่ายใช้สอยเพิ่มมากขึ้น เศรษฐกิจก็น่าจะดีขึ้นนะครับเรื่องการจัดแสง ระวังแล้วไปไหนก็ต้องเป็นชุดเต้นก็มี ใส่หน้ากาก ทุกอย่างก็ต้องเป็น นก cockatiel แล้วนะคะ อยู่แล้วนะครับ ข้อสำคัญทำอย่างไรเนี่ย อนาคต เรื่อง การเปิดประเทศทำอย่างไร ไอ้ปลอดภัยที่สุด สถานที่สำคัญ เปิดอย่างไร โดยมีพาสปอร์ต เมื่อไหร่เนี่ยขำๆนะครับ ก็คนไทยที่ไป ไป เดินไปตลาดกับธุรกิจต่างชาติด้วยแล้วกลับมาเนี่ย วัคซีนพาสปอร์ตด้วยได้ไหมครับ ไม่ต้องๆต้อง ต้องรีบออกขายตอนนี้นะครับ ว่าคงไม่นานแล้วก็มีการเปิดประเทศนะครับ อาการ วันนี้ 18 คนจีนก็ดีเรื่องที่ดีเริ่มเริ่ม ปรับปรุงมาตรการต่างๆมา ในแง่ของความมั่นใจอ่ะพอจะดีขึ้นบ้างไหมคะ เอกชนเอง ตอนนี้เราที่คุยกันนะครับหอการค้าจังหวัดตัวเองเริ่ม จ่ายเพิ่มมากขึ้นนะครับ เริ่มกำจัดเพิ่มมากขึ้นตอนนี้แล้ว สวยนะครับ แล้วก็เมื่อวานก็แถลงข่าว เรื่องความมั่นใจของ ของต่างชาติที่อยู่เมืองไทย เดือน มอเตอร์ 3 นี่ ภาษีของปีที่แล้วนี่ ความมั่นใจลดลง ณปัจจุบันกับอีก 3 เดือนข้างหน้าเนี่ย ดูแล้วความมั่นใจเพิ่มขึ้น แสดงว่าเราจะไปเห็นผลเอาในช่วงประมาณไปปลายไตรมาสที่ 2 เข้าใจมากที่ 3 ใช่ไหมคะถึงจะเริ่มเห็นสัญญาณ ใช่ครับครับ ตอนนี้ไม่มีปัจจัยเรื่องเหมือนกันเมืองที่ยังไม่แน่นอนกับเก้าอี้รัฐมนตรี 3 ตัวที่ว่างลงไปนะคะทางทางฝั่งของภาคเอกชนมองยังไงบ้างคะคุณการิน ผมคิดว่าคงไม่มีปัญหาอะไรก็เรื่อง เหตุการณ์ การการคัดเลือกนักดนตรีคงมีมาตรฐานอยู่แล้ว ผมเป็นห่วงเรื่องออกหรือเดินขบวนมากกว่า ครับ โอนหรือว่าอะไรต่างๆซึ่งภาพ เดี๋ยวผมดูอีกทีก็ตอนออกไปดูมันไม่ค่อย ไม่ค่อยอยาก ประเทศไทย อยู่อย่างนี้แหละกลางถนนเหรอจริงนะไม่ใช่มันแค่จุดเดียว เป็นห่วงเรื่องนี้นะครับ ดูไว้ สบายดีหรือว่าผู้ออกมาเนี่ย จะทำยังไง เป็นยังไงได้บ้างล่ะ 3 คนนี้นะคะ ที่นี้ 3 ตำแหน่งที่ว่างลงเนี่ยนะทางเอกชนได้คุยกันบ้างไหมคะหรือว่าคาดหวังสเปคของรัฐมนตรีที่จะเข้ามาทดแทนยังไงบ้างคะคุณการิน ที่ตั้งของการค้าเราก็คุยกันว่า ต้องคนที่มีความสามารถ ก็มีความสามารถเข้ามาแล้วการได้เลย อีก 2 ปีก็ต้องต้อง มีเป็นที่ยอมรับ Beauty ได้นะครับแล้วก็ มือสะอาด ฉันมาแล้วก็ สายกระเป๋าผ้า นายกก็ตามรวบครมต้อง Backup ด้วยนะกับเรื่องสำคัญ ถ้ามีคนนอกเข้ามานั่งเห็นด้วยไหมคะ ที่ท่านนายกเรื่อง ทำยังไงก็ได้แต่ว่าขอให้สามารถบริหารงานได้ บริหารงานได้ พี่ไม่หยิ่งนะครับ ท่านนายกกทม เห็นตูดออกมาบ้างแล้วนะว่าใครน่าจะถูกยกไปตรงไหนคือถ้าเป็นไปตามนั้น เอกชนพอรับได้ไหมคะคุณกวิน ผมยังไม่เห็นเลย หาข่าวนี้ขอบคุณนะคะ วัคซีนนะคะก็ยืนยันว่าถ้าเกิดทยอยฉีดไปแล้วในก็น่าจะสร้างความเชื่อมั่นให้ ประชาชนให้กับนักลงทุนได้ที่นี่ต้องรอความชัดเจนเรื่องวัคซีนพาสปอร์ตเรื่องของวิลล่าคนทีนี้น่าจะขยายออกไปตามแหล่งกรณีอีกหลายๆแห่งที่เป็นรีสอร์ท เป็นสถานที่ท่องเที่ยวต่างๆด้วยซึ่งจะทำให้เม็ดเงินสะพัดมากขึ้นและก็เรื่องของกัน เอกชนเขาก็บอกว่าใครก็ได้ที่นายกตัดสินใจเข้ามาแต่เข้ามาแล้วก็ต้องมีความสามารถที่จะสามารถบริหารประเทศได้จริงๆนะคะซึ่งจะเป็นไปตามที่คาดหวังหรือเปล่าเดี๋ยวคงต้องรอดู หน้าขาวของครมชุดใหม่นะคะประเด็นข่าวร้อนวันนี้เราจะลากันไปด้วย ภาพของกลุ่มวัยรุ่นที่จังหวัดอำนาจเจริญ ตรรกะดูเลยเกิดอะไรขึ้นกับอาไปด้วยภาพนี้วันนี้สวัสดีค่ะ</w:t>
      </w:r>
    </w:p>
    <w:sectPr w:rsidR="001A7014">
      <w:headerReference w:type="default" r:id="rId9"/>
      <w:footerReference w:type="default" r:id="rId10"/>
      <w:pgSz w:w="11906" w:h="16838"/>
      <w:pgMar w:top="1440" w:right="1440" w:bottom="1440" w:left="1440" w:header="720" w:footer="864" w:gutter="0"/>
      <w:cols w:space="720"/>
      <w:formProt w:val="0"/>
      <w:docGrid w:linePitch="10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TH Sarabun New">
    <w:panose1 w:val="020B0500040200020003"/>
    <w:charset w:val="00"/>
    <w:family w:val="swiss"/>
    <w:pitch w:val="variable"/>
    <w:sig w:usb0="A100006F" w:usb1="5000205A" w:usb2="00000000" w:usb3="00000000" w:csb0="00010183" w:csb1="00000000"/>
  </w:font>
  <w:font w:name="Liberation Sans">
    <w:altName w:val="Arial"/>
    <w:charset w:val="00"/>
    <w:family w:val="roman"/>
    <w:pitch w:val="variable"/>
  </w:font>
  <w:font w:name="Microsoft YaHei">
    <w:panose1 w:val="020B0503020204020204"/>
    <w:charset w:val="86"/>
    <w:family w:val="swiss"/>
    <w:pitch w:val="variable"/>
    <w:sig w:usb0="80000287" w:usb1="2ACF3C50" w:usb2="00000016" w:usb3="00000000" w:csb0="0004001F" w:csb1="00000000"/>
  </w:font>
  <w:font w:name="Lucida Sans">
    <w:panose1 w:val="020B0602030504020204"/>
    <w:charset w:val="00"/>
    <w:family w:val="swiss"/>
    <w:pitch w:val="variable"/>
    <w:sig w:usb0="00000003" w:usb1="00000000" w:usb2="00000000" w:usb3="00000000" w:csb0="00000001"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hdr>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autoHyphenatio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Arial Unicode MS" w:hAnsi="Times New Roman" w:cs="Times New Roman"/>
        <w:lang w:val="en-US" w:eastAsia="zh-CN" w:bidi="hi-IN"/>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ind w:firstLine="576"/>
      <w:jc w:val="both"/>
    </w:pPr>
    <w:rPr>
      <w:rFonts w:ascii="TH Sarabun New" w:hAnsi="TH Sarabun New" w:cs="TH Sarabun New"/>
      <w:sz w:val="32"/>
      <w:szCs w:val="32"/>
      <w:u w:color="FFFFFF"/>
      <w:lang w:eastAsia="en-US" w:bidi="th-TH"/>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InternetLink">
    <w:name w:val="Internet Link"/>
    <w:rPr>
      <w:u w:val="single" w:color="FFFFFF"/>
    </w:rPr>
  </w:style>
  <w:style w:type="paragraph" w:customStyle="1" w:styleId="Heading">
    <w:name w:val="Heading"/>
    <w:basedOn w:val="Normal"/>
    <w:next w:val="BodyText"/>
    <w:qFormat/>
    <w:pPr>
      <w:keepNext/>
      <w:spacing w:before="240" w:after="120"/>
    </w:pPr>
    <w:rPr>
      <w:rFonts w:ascii="Liberation Sans" w:eastAsia="Microsoft YaHei" w:hAnsi="Liberation Sans" w:cs="Lucida Sans"/>
      <w:sz w:val="28"/>
      <w:szCs w:val="28"/>
    </w:rPr>
  </w:style>
  <w:style w:type="paragraph" w:styleId="BodyText">
    <w:name w:val="Body Text"/>
    <w:basedOn w:val="Normal"/>
    <w:pPr>
      <w:spacing w:after="140"/>
    </w:pPr>
  </w:style>
  <w:style w:type="paragraph" w:styleId="List">
    <w:name w:val="List"/>
    <w:basedOn w:val="BodyText"/>
    <w:rPr>
      <w:rFonts w:cs="Lucida Sans"/>
    </w:rPr>
  </w:style>
  <w:style w:type="paragraph" w:styleId="Caption">
    <w:name w:val="caption"/>
    <w:basedOn w:val="Heading"/>
    <w:link w:val="CaptionChar"/>
    <w:autoRedefine/>
    <w:qFormat/>
    <w:rsid w:val="009376FD"/>
    <w:pPr>
      <w:suppressLineNumbers/>
      <w:spacing w:before="120"/>
      <w:ind w:firstLine="0"/>
      <w:jc w:val="center"/>
    </w:pPr>
    <w:rPr>
      <w:sz w:val="36"/>
      <w:szCs w:val="36"/>
    </w:rPr>
  </w:style>
  <w:style w:type="paragraph" w:customStyle="1" w:styleId="Index">
    <w:name w:val="Index"/>
    <w:basedOn w:val="Normal"/>
    <w:qFormat/>
    <w:pPr>
      <w:suppressLineNumbers/>
    </w:pPr>
    <w:rPr>
      <w:rFonts w:cs="Lucida Sans"/>
    </w:rPr>
  </w:style>
  <w:style w:type="paragraph" w:customStyle="1" w:styleId="Body">
    <w:name w:val="Body"/>
    <w:qFormat/>
    <w:rsid w:val="00C31690"/>
    <w:pPr>
      <w:jc w:val="center"/>
    </w:pPr>
    <w:rPr>
      <w:rFonts w:ascii="TH Sarabun New" w:hAnsi="TH Sarabun New" w:cs="TH Sarabun New"/>
      <w:color w:val="000000"/>
      <w:sz w:val="36"/>
      <w:szCs w:val="36"/>
      <w:u w:color="FFFFFF"/>
    </w:rPr>
  </w:style>
  <w:style w:type="paragraph" w:customStyle="1" w:styleId="HeaderandFooter">
    <w:name w:val="Header and Footer"/>
    <w:basedOn w:val="Normal"/>
    <w:qFormat/>
  </w:style>
  <w:style w:type="paragraph" w:styleId="Header">
    <w:name w:val="header"/>
    <w:basedOn w:val="HeaderandFooter"/>
  </w:style>
  <w:style w:type="paragraph" w:styleId="Footer">
    <w:name w:val="footer"/>
    <w:basedOn w:val="HeaderandFooter"/>
  </w:style>
  <w:style w:type="paragraph" w:styleId="Title">
    <w:name w:val="Title"/>
    <w:basedOn w:val="Heading"/>
    <w:next w:val="BodyText"/>
    <w:qFormat/>
    <w:pPr>
      <w:spacing w:before="57" w:after="57"/>
      <w:ind w:firstLine="0"/>
      <w:jc w:val="center"/>
    </w:pPr>
    <w:rPr>
      <w:rFonts w:ascii="TH Sarabun New" w:hAnsi="TH Sarabun New" w:cs="TH Sarabun New"/>
      <w:b/>
      <w:bCs/>
      <w:sz w:val="36"/>
      <w:szCs w:val="36"/>
    </w:rPr>
  </w:style>
  <w:style w:type="paragraph" w:styleId="Date">
    <w:name w:val="Date"/>
    <w:basedOn w:val="Normal"/>
    <w:qFormat/>
    <w:rsid w:val="00B037DA"/>
    <w:pPr>
      <w:spacing w:before="57" w:after="57"/>
      <w:ind w:firstLine="0"/>
      <w:jc w:val="center"/>
    </w:pPr>
    <w:rPr>
      <w:b/>
      <w:bCs/>
      <w:color w:val="000000" w:themeColor="text1"/>
      <w:sz w:val="36"/>
      <w:szCs w:val="36"/>
    </w:rPr>
  </w:style>
  <w:style w:type="paragraph" w:styleId="EnvelopeAddress">
    <w:name w:val="envelope address"/>
    <w:basedOn w:val="Normal"/>
    <w:pPr>
      <w:suppressLineNumbers/>
      <w:spacing w:after="60"/>
      <w:jc w:val="center"/>
    </w:pPr>
    <w:rPr>
      <w:b/>
      <w:bCs/>
    </w:rPr>
  </w:style>
  <w:style w:type="paragraph" w:styleId="Subtitle">
    <w:name w:val="Subtitle"/>
    <w:basedOn w:val="Heading"/>
    <w:next w:val="BodyText"/>
    <w:qFormat/>
    <w:pPr>
      <w:spacing w:before="57" w:after="57"/>
      <w:ind w:firstLine="0"/>
      <w:jc w:val="center"/>
    </w:pPr>
    <w:rPr>
      <w:rFonts w:ascii="TH Sarabun New" w:hAnsi="TH Sarabun New" w:cs="TH Sarabun New"/>
      <w:b/>
      <w:bCs/>
      <w:sz w:val="36"/>
      <w:szCs w:val="36"/>
    </w:rPr>
  </w:style>
  <w:style w:type="character" w:styleId="Emphasis">
    <w:name w:val="Emphasis"/>
    <w:basedOn w:val="DefaultParagraphFont"/>
    <w:uiPriority w:val="20"/>
    <w:qFormat/>
    <w:rsid w:val="00C31690"/>
    <w:rPr>
      <w:i/>
      <w:iCs/>
    </w:rPr>
  </w:style>
  <w:style w:type="paragraph" w:customStyle="1" w:styleId="Author">
    <w:name w:val="Author"/>
    <w:basedOn w:val="Heading"/>
    <w:link w:val="AuthorChar"/>
    <w:qFormat/>
    <w:rsid w:val="00B037DA"/>
    <w:pPr>
      <w:ind w:firstLine="0"/>
      <w:jc w:val="center"/>
    </w:pPr>
    <w:rPr>
      <w:rFonts w:ascii="TH Sarabun New" w:hAnsi="TH Sarabun New" w:cs="TH Sarabun New"/>
      <w:b/>
      <w:color w:val="000000"/>
      <w:sz w:val="36"/>
      <w:szCs w:val="36"/>
    </w:rPr>
  </w:style>
  <w:style w:type="character" w:customStyle="1" w:styleId="CaptionChar">
    <w:name w:val="Caption Char"/>
    <w:basedOn w:val="DefaultParagraphFont"/>
    <w:link w:val="Caption"/>
    <w:rsid w:val="009376FD"/>
    <w:rPr>
      <w:rFonts w:ascii="Liberation Sans" w:eastAsia="Microsoft YaHei" w:hAnsi="Liberation Sans" w:cs="Lucida Sans"/>
      <w:sz w:val="36"/>
      <w:szCs w:val="36"/>
      <w:u w:color="FFFFFF"/>
      <w:lang w:eastAsia="en-US" w:bidi="th-TH"/>
    </w:rPr>
  </w:style>
  <w:style w:type="character" w:customStyle="1" w:styleId="AuthorChar">
    <w:name w:val="Author Char"/>
    <w:basedOn w:val="CaptionChar"/>
    <w:link w:val="Author"/>
    <w:rsid w:val="00B037DA"/>
    <w:rPr>
      <w:rFonts w:ascii="TH Sarabun New" w:eastAsia="Microsoft YaHei" w:hAnsi="TH Sarabun New" w:cs="TH Sarabun New"/>
      <w:b/>
      <w:color w:val="000000"/>
      <w:sz w:val="36"/>
      <w:szCs w:val="36"/>
      <w:u w:color="FFFFFF"/>
      <w:lang w:eastAsia="en-US" w:bidi="th-TH"/>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Id="rId10" Type="http://schemas.openxmlformats.org/officeDocument/2006/relationships/footer" Target="footer1.xml" /></Relationships>
</file>

<file path=word/_rels/footnotes.xml.rels><?xml version="1.0" encoding="UTF-8"?>
<Relationships xmlns="http://schemas.openxmlformats.org/package/2006/relationships" />
</file>

<file path=word/theme/theme1.xml><?xml version="1.0" encoding="utf-8"?>
<a:theme xmlns:a="http://schemas.openxmlformats.org/drawingml/2006/main" name="Blank">
  <a:themeElements>
    <a:clrScheme name="Blank">
      <a:dk1>
        <a:srgbClr val="000000"/>
      </a:dk1>
      <a:lt1>
        <a:srgbClr val="FFFFFF"/>
      </a:lt1>
      <a:dk2>
        <a:srgbClr val="404040"/>
      </a:dk2>
      <a:lt2>
        <a:srgbClr val="BFBFBF"/>
      </a:lt2>
      <a:accent1>
        <a:srgbClr val="499BC9"/>
      </a:accent1>
      <a:accent2>
        <a:srgbClr val="6EC038"/>
      </a:accent2>
      <a:accent3>
        <a:srgbClr val="F1D130"/>
      </a:accent3>
      <a:accent4>
        <a:srgbClr val="FFA93A"/>
      </a:accent4>
      <a:accent5>
        <a:srgbClr val="FF2D21"/>
      </a:accent5>
      <a:accent6>
        <a:srgbClr val="6C2085"/>
      </a:accent6>
      <a:hlink>
        <a:srgbClr val="0000FF"/>
      </a:hlink>
      <a:folHlink>
        <a:srgbClr val="FF00FF"/>
      </a:folHlink>
    </a:clrScheme>
    <a:fontScheme name="Blank">
      <a:majorFont>
        <a:latin typeface="Helvetica"/>
        <a:ea typeface="Helvetica"/>
        <a:cs typeface="Helvetica"/>
      </a:majorFont>
      <a:minorFont>
        <a:latin typeface="Helvetica"/>
        <a:ea typeface="Helvetica"/>
        <a:cs typeface="Helvetica"/>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lipFill rotWithShape="1">
          <a:blip xmlns:r="http://schemas.openxmlformats.org/officeDocument/2006/relationships"/>
          <a:srcRect/>
          <a:tile tx="0" ty="0" sx="100000" sy="100000" flip="none" algn="tl"/>
        </a:blipFill>
        <a:ln w="12700" cap="flat">
          <a:noFill/>
          <a:miter lim="400000"/>
        </a:ln>
        <a:effectLst>
          <a:outerShdw blurRad="38100" dist="25400" dir="5400000" rotWithShape="0">
            <a:srgbClr val="000000">
              <a:alpha val="50000"/>
            </a:srgbClr>
          </a:outerShdw>
        </a:effectLst>
      </a:spPr>
      <a:bodyPr rot="0" spcFirstLastPara="1" vertOverflow="overflow" horzOverflow="overflow" vert="horz" wrap="square" lIns="50800" tIns="50800" rIns="50800" bIns="50800" numCol="1" spcCol="38100" rtlCol="0" anchor="ctr">
        <a:spAutoFit/>
      </a:bodyPr>
      <a:lstStyle>
        <a:defPPr marL="0" marR="0" indent="0" algn="ctr" defTabSz="457200" rtl="0" fontAlgn="auto" latinLnBrk="1" hangingPunct="0">
          <a:lnSpc>
            <a:spcPct val="100000"/>
          </a:lnSpc>
          <a:spcBef>
            <a:spcPts val="0"/>
          </a:spcBef>
          <a:spcAft>
            <a:spcPts val="0"/>
          </a:spcAft>
          <a:buClrTx/>
          <a:buSzTx/>
          <a:buFontTx/>
          <a:buNone/>
          <a:tabLst/>
          <a:defRPr kumimoji="0" sz="1200" b="0" i="0" u="none" strike="noStrike" cap="none" spc="0" normalizeH="0" baseline="0">
            <a:ln>
              <a:noFill/>
            </a:ln>
            <a:solidFill>
              <a:srgbClr val="FFFFFF"/>
            </a:solidFill>
            <a:effectLst>
              <a:outerShdw blurRad="25400" dist="23998" dir="2700000" rotWithShape="0">
                <a:srgbClr val="000000">
                  <a:alpha val="31034"/>
                </a:srgbClr>
              </a:outerShdw>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6350" cap="flat">
          <a:solidFill>
            <a:srgbClr val="000000"/>
          </a:solidFill>
          <a:prstDash val="solid"/>
          <a:miter lim="400000"/>
        </a:ln>
        <a:effectLst/>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Pr>
      <a:bodyPr rot="0" spcFirstLastPara="1" vertOverflow="overflow" horzOverflow="overflow" vert="horz" wrap="square" lIns="50800" tIns="50800" rIns="50800" bIns="50800" numCol="1" spcCol="38100" rtlCol="0" anchor="t">
        <a:spAutoFit/>
      </a:bodyPr>
      <a:lstStyle>
        <a:defPPr marL="0" marR="0" indent="0" algn="l" defTabSz="457200" rtl="0" fontAlgn="auto" latinLnBrk="1" hangingPunct="0">
          <a:lnSpc>
            <a:spcPct val="100000"/>
          </a:lnSpc>
          <a:spcBef>
            <a:spcPts val="0"/>
          </a:spcBef>
          <a:spcAft>
            <a:spcPts val="0"/>
          </a:spcAft>
          <a:buClrTx/>
          <a:buSzTx/>
          <a:buFontTx/>
          <a:buNone/>
          <a:tabLst/>
          <a:defRPr kumimoji="0" sz="1100" b="0" i="0" u="none" strike="noStrike" cap="none" spc="0" normalizeH="0" baseline="0">
            <a:ln>
              <a:noFill/>
            </a:ln>
            <a:solidFill>
              <a:srgbClr val="000000"/>
            </a:solidFill>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8</TotalTime>
  <Pages>1</Pages>
  <Words>24</Words>
  <Characters>139</Characters>
  <Application>Microsoft Office Word</Application>
  <DocSecurity>0</DocSecurity>
  <Lines>1</Lines>
  <Paragraphs>1</Paragraphs>
  <ScaleCrop>false</ScaleCrop>
  <Company/>
  <LinksUpToDate>false</LinksUpToDate>
  <CharactersWithSpaces>1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ทดสอบ PE+ASR ห้อง 4194) ข่าว ททบ. 5 จับประเด็นข่าวร้อน วันที่ 2 มี.ค.64</dc:title>
  <dc:creator/>
  <cp:keywords/>
  <dcterms:created xsi:type="dcterms:W3CDTF">2022-10-11T04:34:15Z</dcterms:created>
  <dcterms:modified xsi:type="dcterms:W3CDTF">2022-10-11T04:34:1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วันอังคารที่ 11 ตุลาคม 2565 เวลา 10.15 น.</vt:lpwstr>
  </property>
  <property fmtid="{D5CDD505-2E9C-101B-9397-08002B2CF9AE}" pid="3" name="subtitle">
    <vt:lpwstr/>
  </property>
</Properties>
</file>